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1" w:name="X4e01495b56b9e9cecca94dee9875e7b6635f27a"/>
    <w:p>
      <w:pPr>
        <w:pStyle w:val="Heading1"/>
      </w:pPr>
      <w:r>
        <w:t xml:space="preserve">INTERNSHIP APPLICATION LETTER FOR PRIMARY TEACHER POSITION</w:t>
      </w:r>
    </w:p>
    <w:p>
      <w:pPr>
        <w:pStyle w:val="FirstParagraph"/>
      </w:pPr>
      <w:r>
        <w:t xml:space="preserve">Date: October 26, 2023</w:t>
      </w:r>
    </w:p>
    <w:p>
      <w:pPr>
        <w:pStyle w:val="BodyText"/>
      </w:pPr>
      <w:r>
        <w:t xml:space="preserve">Director(a) de la Institución Educativa</w:t>
      </w:r>
    </w:p>
    <w:p>
      <w:pPr>
        <w:pStyle w:val="BodyText"/>
      </w:pPr>
      <w:r>
        <w:t xml:space="preserve">[Nombre de la Institución Educativa]</w:t>
      </w:r>
    </w:p>
    <w:p>
      <w:pPr>
        <w:pStyle w:val="BodyText"/>
      </w:pPr>
      <w:r>
        <w:t xml:space="preserve">Av. Francisco de Miranda, Sector El Silencio</w:t>
      </w:r>
    </w:p>
    <w:p>
      <w:pPr>
        <w:pStyle w:val="BodyText"/>
      </w:pPr>
      <w:r>
        <w:t xml:space="preserve">Caracas, Distrito Capital</w:t>
      </w:r>
    </w:p>
    <w:bookmarkStart w:id="20" w:name="X5554e642424fcdfe986428adc79f4ee4a399ef3"/>
    <w:p>
      <w:pPr>
        <w:pStyle w:val="Heading2"/>
      </w:pPr>
      <w:r>
        <w:t xml:space="preserve">Subject: Application for Primary Teacher Internship Program</w:t>
      </w:r>
    </w:p>
    <w:p>
      <w:pPr>
        <w:pStyle w:val="FirstParagraph"/>
      </w:pPr>
      <w:r>
        <w:t xml:space="preserve">To the Esteemed Educational Leadership at [Institution Name],</w:t>
      </w:r>
    </w:p>
    <w:p>
      <w:pPr>
        <w:pStyle w:val="BodyText"/>
      </w:pPr>
      <w:r>
        <w:t xml:space="preserve">I am writing with profound enthusiasm to express my application for the Primary Teacher Internship position at your esteemed institution in Caracas, Venezuela. As a dedicated education student currently completing my final semester at Universidad Pedagógica Experimental Libertador (UPEL) in Caracas, I have actively sought opportunities to immerse myself within Venezuela's dynamic educational landscape. This internship represents not merely a professional milestone but a profound commitment to contributing meaningfully to the future of our nation's youngest learners in the heart of Caracas.</w:t>
      </w:r>
    </w:p>
    <w:p>
      <w:pPr>
        <w:pStyle w:val="BodyText"/>
      </w:pPr>
      <w:r>
        <w:t xml:space="preserve">Venezuela's education system faces unique challenges and possesses extraordinary resilience, particularly in primary education where foundational development occurs. Having grown up witnessing the transformative power of dedicated educators across neighborhoods from Petare to Chacao, I understand that effective teaching in Caracas requires not only academic expertise but deep cultural sensitivity and adaptive pedagogy. My academic journey has been intentionally aligned with Venezuela's educational vision as outlined in the Ley Orgánica de Educación (LOE) and the National Curriculum Guidelines for Primary Education. I have specialized coursework in "Pedagogía en Contextos Socioeconómicos Diversos" (Pedagogy in Diverse Socioeconomic Contexts), a critical subject given Caracas' urban diversity where classrooms often reflect Venezuela's rich cultural tapestry of indigenous, Afro-Venezuelan, and mestizo communities.</w:t>
      </w:r>
    </w:p>
    <w:p>
      <w:pPr>
        <w:pStyle w:val="BodyText"/>
      </w:pPr>
      <w:r>
        <w:t xml:space="preserve">My practical experience directly prepares me for the realities of teaching in Venezuelan primary schools. During my community service at Escuela Bolivariana 25 de Enero in Petare, I developed lesson plans integrating local cultural narratives—such as Andean storytelling traditions from the Andes and Afro-Venezuelan rhythms like tambor criollo—to make learning relevant for Caracas students. I designed interactive literacy activities using locally sourced materials (recycled paper, natural pigments) due to resource constraints common in many public schools across Caracas. This experience taught me to innovate within Venezuela's current educational context while adhering strictly to the National Curriculum Framework. I observed how teachers in my field placement adapted curriculum delivery for multi-grade classrooms—a prevalent reality in many Caracas primary institutions—by creating collaborative learning stations that empowered students of varying abilities.</w:t>
      </w:r>
    </w:p>
    <w:p>
      <w:pPr>
        <w:pStyle w:val="BodyText"/>
      </w:pPr>
      <w:r>
        <w:t xml:space="preserve">I am particularly drawn to your institution’s focus on socio-emotional development through the "Educar para la Paz" (Educating for Peace) initiative, which resonates deeply with my own educational philosophy. In Venezuela today, where social cohesion is paramount, I believe primary education must nurture empathy alongside academic skills. During my volunteer work at the Caracas Community Center in La Castellana, I facilitated after-school workshops where students created murals depicting "My Dream Caracas," fostering dialogue about community and identity through art—directly supporting Venezuela's national goal of building peaceful citizens. This aligns perfectly with your school's mission statement that emphasizes "formar ciudadanos críticos y solidarios" (forming critical and solidary citizens).</w:t>
      </w:r>
    </w:p>
    <w:p>
      <w:pPr>
        <w:pStyle w:val="BodyText"/>
      </w:pPr>
      <w:r>
        <w:t xml:space="preserve">As an intern, I offer not just theoretical knowledge but practical adaptation skills honed by living in Caracas for the past five years. I understand the cultural nuances of teaching here: how to navigate public transport disruptions to arrive punctually, how to engage families through community visits in barrios like El Parque or San Agustín, and how to leverage Venezuela's "Misión Robinson" spirit (though it's a different era) through resourceful collaboration. My fluency in Spanish with regional Caracas dialectal familiarity ensures seamless communication with students and staff. I have also completed specialized training in inclusive education for children with learning differences—crucial given the increasing diversity of needs in Venezuelan classrooms following recent migration patterns.</w:t>
      </w:r>
    </w:p>
    <w:p>
      <w:pPr>
        <w:pStyle w:val="BodyText"/>
      </w:pPr>
      <w:r>
        <w:t xml:space="preserve">I recognize that Venezuela's primary education sector is at a pivotal moment, requiring educators who understand both the national curriculum and local realities. My internship would be driven by three core commitments: (1) To support your teachers in implementing the 2021 National Primary Education Curriculum through practical classroom assistance; (2) To contribute to your school's community engagement efforts by organizing cultural events celebrating Venezuelan diversity; (3) To learn from Caracas' educators how to teach resilience and hope amid economic challenges. I am eager to apply my training in "Tecnologías Educativas para Contextos Limitados" (Educational Technologies for Limited Contexts) to create low-cost digital learning tools for your classroom, using tablets donated through the Ministry of Education's recent initiative.</w:t>
      </w:r>
    </w:p>
    <w:p>
      <w:pPr>
        <w:pStyle w:val="BodyText"/>
      </w:pPr>
      <w:r>
        <w:t xml:space="preserve">Caracas is more than a location—it is the vibrant heart of Venezuela where education becomes a catalyst for change. My internship at your institution would be an honor, allowing me to learn from exemplary Venezuelan teachers while contributing to the daily work that shapes our nation’s future. I am prepared to bring energy, cultural awareness, and unwavering dedication to your primary classrooms this semester.</w:t>
      </w:r>
    </w:p>
    <w:p>
      <w:pPr>
        <w:pStyle w:val="BodyText"/>
      </w:pPr>
      <w:r>
        <w:t xml:space="preserve">I have attached my academic transcript, certificate of completion for the Teacher Internship Preparation Program (UPEL), and a recommendation from my professor Dr. Elena Mendoza (Director of Educational Practices at UPEL). I welcome the opportunity to discuss how my skills align with your needs during an interview at your convenience. Thank you for considering my application to join the noble mission of shaping Venezuela's next generation in Caracas.</w:t>
      </w:r>
    </w:p>
    <w:p>
      <w:pPr>
        <w:pStyle w:val="BodyText"/>
      </w:pPr>
      <w:r>
        <w:t xml:space="preserve">Respectfully,</w:t>
      </w:r>
    </w:p>
    <w:p>
      <w:pPr>
        <w:pStyle w:val="BodyText"/>
      </w:pPr>
      <w:r>
        <w:rPr>
          <w:bCs/>
          <w:b/>
        </w:rPr>
        <w:t xml:space="preserve">María Fernanda Morales</w:t>
      </w:r>
      <w:r>
        <w:br/>
      </w:r>
      <w:r>
        <w:t xml:space="preserve">Estudiante de Pedagogía en Educación Primaria</w:t>
      </w:r>
      <w:r>
        <w:br/>
      </w:r>
      <w:r>
        <w:t xml:space="preserve">Universidad Pedagógica Experimental Libertador (UPEL)</w:t>
      </w:r>
      <w:r>
        <w:br/>
      </w:r>
      <w:r>
        <w:t xml:space="preserve">Caracas, Venezuela</w:t>
      </w:r>
      <w:r>
        <w:br/>
      </w:r>
      <w:r>
        <w:t xml:space="preserve">+58 414 123 4567 | maria.morales@upele.edu.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 Caracas, Venezuela</dc:title>
  <dc:creator/>
  <dc:language>en</dc:language>
  <cp:keywords/>
  <dcterms:created xsi:type="dcterms:W3CDTF">2025-12-09T23:23:33Z</dcterms:created>
  <dcterms:modified xsi:type="dcterms:W3CDTF">2025-12-09T23:23:33Z</dcterms:modified>
</cp:coreProperties>
</file>

<file path=docProps/custom.xml><?xml version="1.0" encoding="utf-8"?>
<Properties xmlns="http://schemas.openxmlformats.org/officeDocument/2006/custom-properties" xmlns:vt="http://schemas.openxmlformats.org/officeDocument/2006/docPropsVTypes"/>
</file>